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onoï pêch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Działa drażniąco na skórę. Może powodować reakcję alergiczną skóry. Działa drażniąco na oczy. Działa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ool, linalyl acetate, geraniol; (2E)-3,7-dimethylocta-2,6-dien-1-ol, α-hexylcinnamaldehyde, HEXYL SALICYLATE, 2-benzylideneheptanal, acetyl cedrene, 3,7,11-trimethyldodeca-1,6,10-trien-3-ol,mixed isomers, benzyl salicylate, ISOEUGENOL, cis-4-(isopropyl)cyclohexanemethan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,11-trimethyldodeca-1,6,10-trien-3-ol,mixed isomers (7212-44-4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7,11-trimethyldodeca-1,6,10-trien-3-ol,mixed isomers (7212-44-4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7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212-44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-597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72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  <w:br/>
              <w:t>Aquatic Chronic 1, H410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4-(isopropyl)cyclohexanem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828-3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-53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Ethanone, 1-(3-methyl-2-benzofuranyl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911-5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29-1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1, H410 (M=10)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strożnie płukać wodą przez kilka minut. Wyjąć soczewki kontaktowe, jeżeli są i można je łatwo usunąć. Nadal płukać. W przypadku utrzymywania się działania drażniącego na oczy: Zasięgnąć porady/zgłosić się pod opiekę lekarza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drażniące. 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Nosić indywidualne środki ochrony. Unikać wdychania pyłu/dymu/gazu/mgły/par/rozpylonej cie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ać zanieczyszczoną odzież przed ponownym użyciem. Zanieczyszczonej odzieży ochronnej nie wynosić poza miejsce pracy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nilia. Pomarańczow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610 mg/kg masy ciała Animal: rat, Guideline: OECD Guideline 401 (Acute Oral Toxicity)</w:t>
            </w:r>
          </w:p>
        </w:tc>
      </w:tr>
      <w:tr w14:paraId="6700D31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 – 2000 mg/kg masy ciała Animal: rat, Guideline: EU Method B.1 (Acute Toxicity (Oral))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46,9 mg/kg masy ciała Animal: rat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49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onoï pêch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5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3 mg/l Test organisms (species): Pimephales promela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10,3 μ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5,6 mg/l Test organisms (species): other: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,4 – 22,1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onoï pêch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,11-trimethyldodeca-1,6,10-trien-3-ol,mixed isomers (7212-44-4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4-(isopropyl)cyclohexanemethanol (13828-37-0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 (7212-44-4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,11-trimethyldodeca-1,6,10-trien-3-ol,mixed isomers (7212-44-4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exyl salicylate ; acetyl cedrene ; 3,7,11-trimethyldodeca-1,6,10-trien-3-ol,mixed isomers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soeugenol ; linalool ; linalyl acetate ; geraniol ; hexyl salicylate ; acetyl cedrene ; 3,7,11-trimethyldodeca-1,6,10-trien-3-ol,mixed isomers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ool, linalyl acetate, geraniol; (2E)-3,7-dimethylocta-2,6-dien-1-ol, α-hexylcinnamaldehyde, HEXYL SALICYLATE, 2-benzylideneheptanal, acetyl cedrene, 3,7,11-trimethyldodeca-1,6,10-trien-3-ol,mixed isomers, benzyl salicylate, ISOEUGENOL, cis-4-(isopropyl)cyclohexanemethano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onoï pêch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onoï pêch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2044C3-01C5-44C1-A08D-1CD5ABC287B4}"/>
</file>

<file path=customXml/itemProps3.xml><?xml version="1.0" encoding="utf-8"?>
<ds:datastoreItem xmlns:ds="http://schemas.openxmlformats.org/officeDocument/2006/customXml" ds:itemID="{1A16E3B1-B81F-4C53-A2F4-58C0389D5F41}"/>
</file>

<file path=customXml/itemProps4.xml><?xml version="1.0" encoding="utf-8"?>
<ds:datastoreItem xmlns:ds="http://schemas.openxmlformats.org/officeDocument/2006/customXml" ds:itemID="{838371E2-8521-4BAB-93D6-C8FC2776227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